
<file path=[Content_Types].xml><?xml version="1.0" encoding="utf-8"?>
<Types xmlns="http://schemas.openxmlformats.org/package/2006/content-types">
  <Default Extension="jpeg" ContentType="image/jpeg"/>
  <Default Extension="JPG" ContentType="image/.jpg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ind w:firstLine="361"/>
        <w:jc w:val="center"/>
        <w:rPr>
          <w:b/>
          <w:bCs/>
          <w:color w:val="000000"/>
          <w:szCs w:val="21"/>
          <w:shd w:val="pct10" w:color="auto" w:fill="FFFFFF"/>
        </w:rPr>
      </w:pPr>
    </w:p>
    <w:p>
      <w:pPr>
        <w:ind w:firstLine="723"/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新 书 推 荐</w:t>
      </w:r>
    </w:p>
    <w:p>
      <w:pPr>
        <w:rPr>
          <w:b/>
          <w:bCs/>
          <w:color w:val="000000"/>
          <w:szCs w:val="21"/>
        </w:rPr>
      </w:pPr>
    </w:p>
    <w:p>
      <w:pPr>
        <w:rPr>
          <w:rFonts w:hint="eastAsia"/>
          <w:b/>
          <w:color w:val="000000"/>
          <w:szCs w:val="21"/>
        </w:rPr>
      </w:pPr>
    </w:p>
    <w:p>
      <w:pPr>
        <w:rPr>
          <w:b/>
          <w:color w:val="000000"/>
          <w:szCs w:val="21"/>
        </w:rPr>
      </w:pPr>
      <w:r>
        <w:rPr>
          <w:szCs w:val="21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19050</wp:posOffset>
            </wp:positionV>
            <wp:extent cx="1470660" cy="2108835"/>
            <wp:effectExtent l="0" t="0" r="0" b="5715"/>
            <wp:wrapSquare wrapText="bothSides"/>
            <wp:docPr id="1877875514" name="图片 2" descr="图标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7875514" name="图片 2" descr="图标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70660" cy="2108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color w:val="000000"/>
          <w:szCs w:val="21"/>
        </w:rPr>
        <w:t>中文书名：《追寻消失之声》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英文书名：AN INVESTIGATION OF MISSING SOUND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作    者：Raymond Antrobus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 版 社：W&amp;N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公司：David Higham/ANA/Conor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字    数：约80,000词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版时间：2025年春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地区：中国大陆、台湾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审读资料：电子大纲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类    型：传记和回忆录</w:t>
      </w:r>
    </w:p>
    <w:p>
      <w:pPr>
        <w:rPr>
          <w:b/>
          <w:bCs/>
          <w:color w:val="000000"/>
          <w:szCs w:val="21"/>
        </w:rPr>
      </w:pPr>
    </w:p>
    <w:p>
      <w:pPr>
        <w:rPr>
          <w:b/>
          <w:bCs/>
          <w:color w:val="000000"/>
          <w:szCs w:val="21"/>
        </w:rPr>
      </w:pPr>
    </w:p>
    <w:p>
      <w:pPr>
        <w:rPr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>
      <w:pPr>
        <w:ind w:firstLine="420"/>
        <w:rPr>
          <w:color w:val="000000"/>
          <w:szCs w:val="21"/>
        </w:rPr>
      </w:pPr>
    </w:p>
    <w:p>
      <w:pPr>
        <w:ind w:firstLine="422"/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雷蒙德·安特罗伯斯（Raymond Antrobus），屡获殊荣的诗人，才华横溢的非虚构处女作，巧妙</w:t>
      </w:r>
      <w:r>
        <w:rPr>
          <w:b/>
          <w:bCs/>
          <w:szCs w:val="21"/>
        </w:rPr>
        <w:t>交织自传、评论、聋人文化史。</w:t>
      </w:r>
    </w:p>
    <w:p>
      <w:pPr>
        <w:ind w:firstLine="420"/>
        <w:rPr>
          <w:bCs/>
          <w:color w:val="000000"/>
          <w:szCs w:val="21"/>
        </w:rPr>
      </w:pPr>
    </w:p>
    <w:p>
      <w:pPr>
        <w:ind w:firstLine="420"/>
        <w:rPr>
          <w:color w:val="000000"/>
          <w:szCs w:val="21"/>
        </w:rPr>
      </w:pPr>
      <w:r>
        <w:rPr>
          <w:color w:val="000000"/>
          <w:szCs w:val="21"/>
        </w:rPr>
        <w:t>既是传记，也是抒情散文集，《追寻消失之声》涵盖了诗人从孩童成长为父亲的经历，展示了耳聋如何塑造自身与语言、与周围世界的关系，以及个人认知如何随着听觉感官的丧失与建立而转变。诊断为耳聋，佩戴第一副助听器，青少年时期对身体充满不安，长大后成为诗人，找到自己的声音，最后过往与成年共鸣——将生活与书面相结合，再加上诗一般的语言，雷蒙德这部作品将取得惊人效果。</w:t>
      </w:r>
    </w:p>
    <w:p>
      <w:pPr>
        <w:ind w:firstLine="420"/>
        <w:rPr>
          <w:color w:val="000000"/>
          <w:szCs w:val="21"/>
        </w:rPr>
      </w:pPr>
    </w:p>
    <w:p>
      <w:pPr>
        <w:ind w:firstLine="420"/>
        <w:rPr>
          <w:szCs w:val="21"/>
        </w:rPr>
      </w:pPr>
      <w:r>
        <w:rPr>
          <w:szCs w:val="21"/>
        </w:rPr>
        <w:t>雷蒙德直言不讳，诗意而敏锐地质问：有声世界与无声世界是否能有平衡？教育体系是否有所欠缺，包括“无意间忽略”自己耳聋的学校和班级？男子气概和男性意识如何使沟通不畅带来的沮丧与羞耻复杂化？他还探究着听障人群的生活：成长过程中如何阅读文学，如何与母亲沟通？如何展示助听器与使用手语“表演”？聋人演员有又怎样出乎预料的表演方式？</w:t>
      </w:r>
    </w:p>
    <w:p>
      <w:pPr>
        <w:ind w:firstLine="420"/>
        <w:rPr>
          <w:szCs w:val="21"/>
        </w:rPr>
      </w:pPr>
    </w:p>
    <w:p>
      <w:pPr>
        <w:ind w:firstLine="420"/>
        <w:rPr>
          <w:bCs/>
          <w:i/>
          <w:iCs/>
          <w:color w:val="000000"/>
          <w:szCs w:val="21"/>
        </w:rPr>
      </w:pPr>
      <w:r>
        <w:rPr>
          <w:bCs/>
          <w:color w:val="000000"/>
          <w:szCs w:val="21"/>
        </w:rPr>
        <w:t>《追寻消失之声》（</w:t>
      </w:r>
      <w:r>
        <w:rPr>
          <w:bCs/>
          <w:i/>
          <w:iCs/>
          <w:color w:val="000000"/>
          <w:szCs w:val="21"/>
        </w:rPr>
        <w:t>An Investigation of Missing Sound</w:t>
      </w:r>
      <w:r>
        <w:rPr>
          <w:bCs/>
          <w:color w:val="000000"/>
          <w:szCs w:val="21"/>
        </w:rPr>
        <w:t>）将</w:t>
      </w:r>
      <w:r>
        <w:rPr>
          <w:color w:val="000000"/>
          <w:szCs w:val="21"/>
        </w:rPr>
        <w:t>个人故事、聋人文化</w:t>
      </w:r>
      <w:r>
        <w:rPr>
          <w:szCs w:val="21"/>
        </w:rPr>
        <w:t>界的古今人物、著名人物、默默无闻者的故事交织在一起。诗人的情感影响力在书中达到顶峰，他感人地记述了沟通、残疾、艺术的复杂交集。</w:t>
      </w:r>
    </w:p>
    <w:p>
      <w:pPr>
        <w:rPr>
          <w:color w:val="000000"/>
          <w:szCs w:val="21"/>
        </w:rPr>
      </w:pPr>
    </w:p>
    <w:p>
      <w:pPr>
        <w:rPr>
          <w:rFonts w:hint="eastAsia"/>
          <w:color w:val="000000"/>
          <w:szCs w:val="21"/>
        </w:rPr>
      </w:pPr>
    </w:p>
    <w:p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>
      <w:pPr>
        <w:rPr>
          <w:szCs w:val="21"/>
        </w:rPr>
      </w:pPr>
    </w:p>
    <w:p>
      <w:pPr>
        <w:ind w:firstLine="420" w:firstLineChars="200"/>
        <w:rPr>
          <w:szCs w:val="21"/>
        </w:rPr>
      </w:pPr>
      <w:r>
        <w:drawing>
          <wp:anchor distT="0" distB="0" distL="114300" distR="114300" simplePos="0" relativeHeight="251660288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23495</wp:posOffset>
            </wp:positionV>
            <wp:extent cx="1084580" cy="1303020"/>
            <wp:effectExtent l="0" t="0" r="1270" b="0"/>
            <wp:wrapSquare wrapText="bothSides"/>
            <wp:docPr id="560720663" name="图片 1" descr="Raymond Antrobus: ‘By making our voices heard we can experience change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0720663" name="图片 1" descr="Raymond Antrobus: ‘By making our voices heard we can experience change ...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504" r="12099"/>
                    <a:stretch>
                      <a:fillRect/>
                    </a:stretch>
                  </pic:blipFill>
                  <pic:spPr>
                    <a:xfrm>
                      <a:off x="0" y="0"/>
                      <a:ext cx="1084580" cy="1303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bCs/>
          <w:color w:val="000000"/>
          <w:szCs w:val="21"/>
        </w:rPr>
        <w:t>雷蒙德·安特罗伯斯</w:t>
      </w:r>
      <w:r>
        <w:rPr>
          <w:color w:val="000000"/>
          <w:szCs w:val="21"/>
        </w:rPr>
        <w:t>（</w:t>
      </w:r>
      <w:r>
        <w:rPr>
          <w:b/>
          <w:bCs/>
          <w:color w:val="000000"/>
          <w:szCs w:val="21"/>
        </w:rPr>
        <w:t>Raymond Antrobus</w:t>
      </w:r>
      <w:r>
        <w:rPr>
          <w:color w:val="000000"/>
          <w:szCs w:val="21"/>
        </w:rPr>
        <w:t>）</w:t>
      </w:r>
      <w:r>
        <w:rPr>
          <w:rFonts w:hint="eastAsia"/>
          <w:color w:val="000000"/>
          <w:szCs w:val="21"/>
        </w:rPr>
        <w:t>，英国诗人、作家，</w:t>
      </w:r>
      <w:r>
        <w:rPr>
          <w:color w:val="000000"/>
          <w:szCs w:val="21"/>
        </w:rPr>
        <w:t>诗作有《甜蜜苦涩》（</w:t>
      </w:r>
      <w:r>
        <w:rPr>
          <w:i/>
          <w:iCs/>
          <w:color w:val="000000"/>
          <w:szCs w:val="21"/>
        </w:rPr>
        <w:t>To Sweeten Bitter</w:t>
      </w:r>
      <w:r>
        <w:rPr>
          <w:color w:val="000000"/>
          <w:szCs w:val="21"/>
        </w:rPr>
        <w:t>）、《毅力》（</w:t>
      </w:r>
      <w:r>
        <w:rPr>
          <w:i/>
          <w:iCs/>
          <w:color w:val="000000"/>
          <w:szCs w:val="21"/>
        </w:rPr>
        <w:t>The Perseverance</w:t>
      </w:r>
      <w:r>
        <w:rPr>
          <w:color w:val="000000"/>
          <w:szCs w:val="21"/>
        </w:rPr>
        <w:t>）、</w:t>
      </w:r>
      <w:r>
        <w:rPr>
          <w:szCs w:val="21"/>
        </w:rPr>
        <w:t>《一切所予之名》</w:t>
      </w:r>
      <w:r>
        <w:rPr>
          <w:color w:val="4E4E4E"/>
          <w:szCs w:val="21"/>
          <w:shd w:val="clear" w:color="auto" w:fill="FFFFFF"/>
        </w:rPr>
        <w:t>（</w:t>
      </w:r>
      <w:r>
        <w:rPr>
          <w:i/>
          <w:iCs/>
          <w:color w:val="000000"/>
          <w:szCs w:val="21"/>
        </w:rPr>
        <w:t>All The</w:t>
      </w:r>
      <w:bookmarkStart w:id="2" w:name="_GoBack"/>
      <w:r>
        <w:rPr>
          <w:i/>
          <w:iCs/>
          <w:color w:val="000000"/>
          <w:szCs w:val="21"/>
        </w:rPr>
        <w:t xml:space="preserve"> Names Given</w:t>
      </w:r>
      <w:r>
        <w:rPr>
          <w:color w:val="4E4E4E"/>
          <w:szCs w:val="21"/>
          <w:shd w:val="clear" w:color="auto" w:fill="FFFFFF"/>
        </w:rPr>
        <w:t>）。雷蒙德的诗作</w:t>
      </w:r>
      <w:r>
        <w:rPr>
          <w:szCs w:val="21"/>
        </w:rPr>
        <w:t>荣获拉斯伯恩斯对开本奖、特德·休斯奖、毛姆奖、《星期日泰晤士报》年度青年作家奖，很多诗篇列入英国普通中等教育证书的教学大纲。他所著童书《熊可以滑雪吗？》（</w:t>
      </w:r>
      <w:r>
        <w:rPr>
          <w:i/>
          <w:iCs/>
          <w:color w:val="000000"/>
          <w:szCs w:val="21"/>
        </w:rPr>
        <w:t>Can Bears Ski?</w:t>
      </w:r>
      <w:r>
        <w:rPr>
          <w:szCs w:val="21"/>
        </w:rPr>
        <w:t>）成为BBC首部完全使用手语播放的故事。</w:t>
      </w:r>
    </w:p>
    <w:p>
      <w:pPr>
        <w:ind w:firstLine="420" w:firstLineChars="200"/>
        <w:rPr>
          <w:szCs w:val="21"/>
        </w:rPr>
      </w:pPr>
    </w:p>
    <w:p>
      <w:pPr>
        <w:ind w:firstLine="420" w:firstLineChars="200"/>
        <w:rPr>
          <w:szCs w:val="21"/>
        </w:rPr>
      </w:pPr>
      <w:r>
        <w:rPr>
          <w:szCs w:val="21"/>
        </w:rPr>
        <w:t>雷蒙德于2020年当选为英国皇家文学学会会员，2021年获大英帝国成员勋章。</w:t>
      </w:r>
    </w:p>
    <w:p>
      <w:pPr>
        <w:ind w:firstLine="420"/>
        <w:rPr>
          <w:color w:val="000000"/>
          <w:szCs w:val="21"/>
        </w:rPr>
      </w:pPr>
    </w:p>
    <w:p>
      <w:pPr>
        <w:ind w:firstLine="420"/>
        <w:rPr>
          <w:rFonts w:hint="eastAsia"/>
          <w:color w:val="000000"/>
          <w:szCs w:val="21"/>
        </w:rPr>
      </w:pPr>
    </w:p>
    <w:p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媒体评价：</w:t>
      </w:r>
    </w:p>
    <w:p>
      <w:pPr>
        <w:ind w:firstLine="420"/>
        <w:rPr>
          <w:color w:val="000000"/>
          <w:szCs w:val="21"/>
        </w:rPr>
      </w:pPr>
    </w:p>
    <w:p>
      <w:pPr>
        <w:ind w:firstLine="420"/>
        <w:rPr>
          <w:color w:val="000000" w:themeColor="text1"/>
          <w:szCs w:val="21"/>
          <w:shd w:val="clear" w:color="auto" w:fill="FFFFFF"/>
          <w14:textFill>
            <w14:solidFill>
              <w14:schemeClr w14:val="tx1"/>
            </w14:solidFill>
          </w14:textFill>
        </w:rPr>
      </w:pPr>
      <w:r>
        <w:rPr>
          <w:color w:val="000000" w:themeColor="text1"/>
          <w:szCs w:val="21"/>
          <w:shd w:val="clear" w:color="auto" w:fill="FFFFFF"/>
          <w14:textFill>
            <w14:solidFill>
              <w14:schemeClr w14:val="tx1"/>
            </w14:solidFill>
          </w14:textFill>
        </w:rPr>
        <w:t>对《一切所予之名》《毅力》的称赞：</w:t>
      </w:r>
    </w:p>
    <w:p>
      <w:pPr>
        <w:ind w:firstLine="420"/>
        <w:rPr>
          <w:color w:val="4E4E4E"/>
          <w:szCs w:val="21"/>
          <w:shd w:val="clear" w:color="auto" w:fill="FFFFFF"/>
        </w:rPr>
      </w:pPr>
    </w:p>
    <w:p>
      <w:pPr>
        <w:ind w:firstLine="420" w:firstLineChars="200"/>
        <w:rPr>
          <w:szCs w:val="21"/>
        </w:rPr>
      </w:pPr>
      <w:r>
        <w:rPr>
          <w:color w:val="4E4E4E"/>
          <w:szCs w:val="21"/>
          <w:shd w:val="clear" w:color="auto" w:fill="FFFFFF"/>
        </w:rPr>
        <w:t>“</w:t>
      </w:r>
      <w:r>
        <w:rPr>
          <w:szCs w:val="21"/>
        </w:rPr>
        <w:t>令人难忘的作品集……处于手语世界和口语世界的中间世界，安特罗</w:t>
      </w:r>
      <w:r>
        <w:rPr>
          <w:color w:val="000000"/>
          <w:szCs w:val="21"/>
        </w:rPr>
        <w:t>伯</w:t>
      </w:r>
      <w:r>
        <w:rPr>
          <w:szCs w:val="21"/>
        </w:rPr>
        <w:t>斯幽默哀伤地审视了自己聋人英国牙买加裔男性的身份。</w:t>
      </w:r>
      <w:r>
        <w:rPr>
          <w:color w:val="4E4E4E"/>
          <w:szCs w:val="21"/>
          <w:shd w:val="clear" w:color="auto" w:fill="FFFFFF"/>
        </w:rPr>
        <w:t>”</w:t>
      </w:r>
    </w:p>
    <w:p>
      <w:pPr>
        <w:ind w:firstLine="420"/>
        <w:jc w:val="right"/>
        <w:rPr>
          <w:color w:val="000000"/>
          <w:szCs w:val="21"/>
        </w:rPr>
      </w:pPr>
      <w:r>
        <w:rPr>
          <w:color w:val="000000"/>
          <w:szCs w:val="21"/>
        </w:rPr>
        <w:t>——《星期日泰晤士报》</w:t>
      </w:r>
    </w:p>
    <w:p>
      <w:pPr>
        <w:ind w:firstLine="420"/>
        <w:rPr>
          <w:color w:val="000000"/>
          <w:szCs w:val="21"/>
        </w:rPr>
      </w:pPr>
    </w:p>
    <w:p>
      <w:pPr>
        <w:ind w:firstLine="420"/>
        <w:rPr>
          <w:color w:val="000000"/>
          <w:szCs w:val="21"/>
        </w:rPr>
      </w:pPr>
      <w:r>
        <w:rPr>
          <w:color w:val="000000"/>
          <w:szCs w:val="21"/>
        </w:rPr>
        <w:t>“</w:t>
      </w:r>
      <w:r>
        <w:rPr>
          <w:szCs w:val="21"/>
        </w:rPr>
        <w:t>（雷蒙德·安特罗伯斯）的诗歌超越言语、声音、沉默、文字。我们关上这本惊人之书，剩下的是空白页面上情感的颤动。</w:t>
      </w:r>
      <w:r>
        <w:rPr>
          <w:color w:val="000000"/>
          <w:szCs w:val="21"/>
        </w:rPr>
        <w:t>”</w:t>
      </w:r>
    </w:p>
    <w:p>
      <w:pPr>
        <w:ind w:firstLine="420"/>
        <w:jc w:val="right"/>
        <w:rPr>
          <w:color w:val="000000"/>
          <w:szCs w:val="21"/>
        </w:rPr>
      </w:pPr>
      <w:r>
        <w:rPr>
          <w:color w:val="000000"/>
          <w:szCs w:val="21"/>
        </w:rPr>
        <w:t>——《i报》</w:t>
      </w:r>
    </w:p>
    <w:p>
      <w:pPr>
        <w:ind w:firstLine="420"/>
        <w:rPr>
          <w:bCs/>
          <w:color w:val="000000"/>
          <w:kern w:val="0"/>
          <w:szCs w:val="21"/>
          <w:shd w:val="clear" w:color="auto" w:fill="FFFFFF"/>
        </w:rPr>
      </w:pPr>
    </w:p>
    <w:p>
      <w:pPr>
        <w:ind w:firstLine="420"/>
        <w:rPr>
          <w:bCs/>
          <w:color w:val="000000"/>
          <w:kern w:val="0"/>
          <w:szCs w:val="21"/>
          <w:shd w:val="clear" w:color="auto" w:fill="FFFFFF"/>
        </w:rPr>
      </w:pPr>
      <w:r>
        <w:rPr>
          <w:bCs/>
          <w:color w:val="000000"/>
          <w:kern w:val="0"/>
          <w:szCs w:val="21"/>
          <w:shd w:val="clear" w:color="auto" w:fill="FFFFFF"/>
        </w:rPr>
        <w:t>“</w:t>
      </w:r>
      <w:r>
        <w:rPr>
          <w:szCs w:val="21"/>
        </w:rPr>
        <w:t>情感层次丰富、声音激荡……是对男子气概与自我的深思。</w:t>
      </w:r>
      <w:r>
        <w:rPr>
          <w:bCs/>
          <w:color w:val="000000"/>
          <w:kern w:val="0"/>
          <w:szCs w:val="21"/>
          <w:shd w:val="clear" w:color="auto" w:fill="FFFFFF"/>
        </w:rPr>
        <w:t>”</w:t>
      </w:r>
    </w:p>
    <w:p>
      <w:pPr>
        <w:widowControl/>
        <w:shd w:val="clear" w:color="auto" w:fill="FFFFFF"/>
        <w:spacing w:line="330" w:lineRule="atLeast"/>
        <w:jc w:val="right"/>
        <w:rPr>
          <w:szCs w:val="21"/>
        </w:rPr>
      </w:pPr>
      <w:r>
        <w:rPr>
          <w:bCs/>
          <w:color w:val="000000"/>
          <w:kern w:val="0"/>
          <w:szCs w:val="21"/>
          <w:shd w:val="clear" w:color="auto" w:fill="FFFFFF"/>
        </w:rPr>
        <w:t xml:space="preserve"> ——</w:t>
      </w:r>
      <w:r>
        <w:rPr>
          <w:szCs w:val="21"/>
        </w:rPr>
        <w:t>王鸥行（Ocean Vuong），《大地上我们一闪而过的荣光》（</w:t>
      </w:r>
      <w:r>
        <w:rPr>
          <w:i/>
          <w:iCs/>
          <w:color w:val="000000"/>
          <w:szCs w:val="21"/>
        </w:rPr>
        <w:t>On Earth We’re Briefly Gorgeous</w:t>
      </w:r>
      <w:r>
        <w:rPr>
          <w:szCs w:val="21"/>
        </w:rPr>
        <w:t>）</w:t>
      </w:r>
    </w:p>
    <w:bookmarkEnd w:id="2"/>
    <w:p>
      <w:pPr>
        <w:widowControl/>
        <w:shd w:val="clear" w:color="auto" w:fill="FFFFFF"/>
        <w:spacing w:line="330" w:lineRule="atLeast"/>
        <w:rPr>
          <w:bCs/>
          <w:color w:val="000000"/>
          <w:kern w:val="0"/>
          <w:szCs w:val="21"/>
          <w:shd w:val="clear" w:color="auto" w:fill="FFFFFF"/>
        </w:rPr>
      </w:pPr>
    </w:p>
    <w:p>
      <w:pPr>
        <w:widowControl/>
        <w:shd w:val="clear" w:color="auto" w:fill="FFFFFF"/>
        <w:spacing w:line="330" w:lineRule="atLeast"/>
        <w:rPr>
          <w:rFonts w:hint="eastAsia"/>
          <w:bCs/>
          <w:color w:val="000000"/>
          <w:kern w:val="0"/>
          <w:szCs w:val="21"/>
          <w:shd w:val="clear" w:color="auto" w:fill="FFFFFF"/>
        </w:rPr>
      </w:pPr>
    </w:p>
    <w:p>
      <w:pPr>
        <w:shd w:val="clear" w:color="auto" w:fill="FFFFFF"/>
        <w:rPr>
          <w:color w:val="000000"/>
          <w:szCs w:val="21"/>
        </w:rPr>
      </w:pPr>
      <w:bookmarkStart w:id="0" w:name="OLE_LINK43"/>
      <w:bookmarkStart w:id="1" w:name="OLE_LINK38"/>
      <w:r>
        <w:rPr>
          <w:b/>
          <w:bCs/>
          <w:color w:val="000000"/>
          <w:szCs w:val="21"/>
        </w:rPr>
        <w:t>感谢您的阅读！</w:t>
      </w:r>
    </w:p>
    <w:p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版权负责人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r>
        <w:fldChar w:fldCharType="begin"/>
      </w:r>
      <w:r>
        <w:instrText xml:space="preserve"> HYPERLINK "mailto:Rights@nurnberg.com.cn" </w:instrText>
      </w:r>
      <w:r>
        <w:fldChar w:fldCharType="separate"/>
      </w:r>
      <w:r>
        <w:rPr>
          <w:rStyle w:val="16"/>
          <w:b/>
          <w:szCs w:val="21"/>
        </w:rPr>
        <w:t>Rights@nurnberg.com.cn</w:t>
      </w:r>
      <w:r>
        <w:rPr>
          <w:rStyle w:val="16"/>
          <w:b/>
          <w:szCs w:val="21"/>
        </w:rPr>
        <w:fldChar w:fldCharType="end"/>
      </w:r>
    </w:p>
    <w:p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·纳伯格联合国际有限公司北京代表处</w:t>
      </w:r>
    </w:p>
    <w:p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59号中国人民大学文化大厦1705室, 邮编：100872</w:t>
      </w:r>
    </w:p>
    <w:p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010-82504106, 传真：010-82504200</w:t>
      </w:r>
    </w:p>
    <w:p>
      <w:pPr>
        <w:rPr>
          <w:rStyle w:val="16"/>
          <w:szCs w:val="21"/>
        </w:rPr>
      </w:pPr>
      <w:r>
        <w:rPr>
          <w:color w:val="000000"/>
          <w:szCs w:val="21"/>
        </w:rPr>
        <w:t>公司网址：</w:t>
      </w:r>
      <w:r>
        <w:fldChar w:fldCharType="begin"/>
      </w:r>
      <w:r>
        <w:instrText xml:space="preserve"> HYPERLINK "http://www.nurnberg.com.cn/" </w:instrText>
      </w:r>
      <w:r>
        <w:fldChar w:fldCharType="separate"/>
      </w:r>
      <w:r>
        <w:rPr>
          <w:rStyle w:val="16"/>
          <w:szCs w:val="21"/>
        </w:rPr>
        <w:t>http://www.nurnberg.com.cn</w:t>
      </w:r>
      <w:r>
        <w:rPr>
          <w:rStyle w:val="16"/>
          <w:szCs w:val="21"/>
        </w:rPr>
        <w:fldChar w:fldCharType="end"/>
      </w:r>
    </w:p>
    <w:p>
      <w:pPr>
        <w:rPr>
          <w:color w:val="000000"/>
          <w:szCs w:val="21"/>
        </w:rPr>
      </w:pPr>
      <w:r>
        <w:rPr>
          <w:color w:val="000000"/>
          <w:szCs w:val="21"/>
        </w:rPr>
        <w:t>书目下载：</w:t>
      </w:r>
      <w:r>
        <w:fldChar w:fldCharType="begin"/>
      </w:r>
      <w:r>
        <w:instrText xml:space="preserve"> HYPERLINK "http://www.nurnberg.com.cn/booklist_zh/list.aspx" </w:instrText>
      </w:r>
      <w:r>
        <w:fldChar w:fldCharType="separate"/>
      </w:r>
      <w:r>
        <w:rPr>
          <w:rStyle w:val="16"/>
          <w:szCs w:val="21"/>
        </w:rPr>
        <w:t>http://www.nurnberg.com.cn/booklist_zh/list.aspx</w:t>
      </w:r>
      <w:r>
        <w:rPr>
          <w:rStyle w:val="16"/>
          <w:szCs w:val="21"/>
        </w:rPr>
        <w:fldChar w:fldCharType="end"/>
      </w:r>
    </w:p>
    <w:p>
      <w:pPr>
        <w:rPr>
          <w:color w:val="000000"/>
          <w:szCs w:val="21"/>
        </w:rPr>
      </w:pPr>
      <w:r>
        <w:rPr>
          <w:color w:val="000000"/>
          <w:szCs w:val="21"/>
        </w:rPr>
        <w:t>书讯浏览：</w:t>
      </w:r>
      <w:r>
        <w:fldChar w:fldCharType="begin"/>
      </w:r>
      <w:r>
        <w:instrText xml:space="preserve"> HYPERLINK "http://www.nurnberg.com.cn/book/book.aspx" </w:instrText>
      </w:r>
      <w:r>
        <w:fldChar w:fldCharType="separate"/>
      </w:r>
      <w:r>
        <w:rPr>
          <w:rStyle w:val="16"/>
          <w:szCs w:val="21"/>
        </w:rPr>
        <w:t>http://www.nurnberg.com.cn/book/book.aspx</w:t>
      </w:r>
      <w:r>
        <w:rPr>
          <w:rStyle w:val="16"/>
          <w:szCs w:val="21"/>
        </w:rPr>
        <w:fldChar w:fldCharType="end"/>
      </w:r>
    </w:p>
    <w:p>
      <w:pPr>
        <w:rPr>
          <w:color w:val="000000"/>
          <w:szCs w:val="21"/>
        </w:rPr>
      </w:pPr>
      <w:r>
        <w:rPr>
          <w:color w:val="000000"/>
          <w:szCs w:val="21"/>
        </w:rPr>
        <w:t>视频推荐：</w:t>
      </w:r>
      <w:r>
        <w:fldChar w:fldCharType="begin"/>
      </w:r>
      <w:r>
        <w:instrText xml:space="preserve"> HYPERLINK "http://www.nurnberg.com.cn/video/video.aspx" </w:instrText>
      </w:r>
      <w:r>
        <w:fldChar w:fldCharType="separate"/>
      </w:r>
      <w:r>
        <w:rPr>
          <w:rStyle w:val="16"/>
          <w:szCs w:val="21"/>
        </w:rPr>
        <w:t>http://www.nurnberg.com.cn/video/video.aspx</w:t>
      </w:r>
      <w:r>
        <w:rPr>
          <w:rStyle w:val="16"/>
          <w:szCs w:val="21"/>
        </w:rPr>
        <w:fldChar w:fldCharType="end"/>
      </w:r>
    </w:p>
    <w:p>
      <w:pPr>
        <w:rPr>
          <w:rStyle w:val="16"/>
          <w:szCs w:val="21"/>
        </w:rPr>
      </w:pPr>
      <w:r>
        <w:rPr>
          <w:color w:val="000000"/>
          <w:szCs w:val="21"/>
        </w:rPr>
        <w:t>豆瓣小站：</w:t>
      </w:r>
      <w:r>
        <w:fldChar w:fldCharType="begin"/>
      </w:r>
      <w:r>
        <w:instrText xml:space="preserve"> HYPERLINK "http://site.douban.com/110577/" </w:instrText>
      </w:r>
      <w:r>
        <w:fldChar w:fldCharType="separate"/>
      </w:r>
      <w:r>
        <w:rPr>
          <w:rStyle w:val="16"/>
          <w:szCs w:val="21"/>
        </w:rPr>
        <w:t>http://site.douban.com/110577/</w:t>
      </w:r>
      <w:r>
        <w:rPr>
          <w:rStyle w:val="16"/>
          <w:szCs w:val="21"/>
        </w:rPr>
        <w:fldChar w:fldCharType="end"/>
      </w:r>
    </w:p>
    <w:p>
      <w:pPr>
        <w:rPr>
          <w:color w:val="000000"/>
          <w:szCs w:val="21"/>
          <w:shd w:val="clear" w:color="auto" w:fill="FFFFFF"/>
        </w:rPr>
      </w:pPr>
      <w:r>
        <w:rPr>
          <w:color w:val="000000"/>
          <w:szCs w:val="21"/>
          <w:shd w:val="clear" w:color="auto" w:fill="FFFFFF"/>
        </w:rPr>
        <w:t>新浪微博</w:t>
      </w:r>
      <w:r>
        <w:rPr>
          <w:bCs/>
          <w:color w:val="000000"/>
          <w:szCs w:val="21"/>
          <w:shd w:val="clear" w:color="auto" w:fill="FFFFFF"/>
        </w:rPr>
        <w:t>：</w:t>
      </w:r>
      <w:r>
        <w:fldChar w:fldCharType="begin"/>
      </w:r>
      <w:r>
        <w:instrText xml:space="preserve"> HYPERLINK "https://weibo.com/1877653117/profile?topnav=1&amp;wvr=6" </w:instrText>
      </w:r>
      <w:r>
        <w:fldChar w:fldCharType="separate"/>
      </w:r>
      <w:r>
        <w:rPr>
          <w:color w:val="0000FF"/>
          <w:szCs w:val="21"/>
          <w:u w:val="single"/>
          <w:shd w:val="clear" w:color="auto" w:fill="FFFFFF"/>
        </w:rPr>
        <w:t>安德鲁纳伯格公司的微博_微博 (weibo.com)</w:t>
      </w:r>
      <w:r>
        <w:rPr>
          <w:color w:val="0000FF"/>
          <w:szCs w:val="21"/>
          <w:u w:val="single"/>
          <w:shd w:val="clear" w:color="auto" w:fill="FFFFFF"/>
        </w:rPr>
        <w:fldChar w:fldCharType="end"/>
      </w:r>
    </w:p>
    <w:p>
      <w:pPr>
        <w:shd w:val="clear" w:color="auto" w:fill="FFFFFF"/>
        <w:rPr>
          <w:b/>
          <w:color w:val="000000"/>
          <w:szCs w:val="21"/>
        </w:rPr>
      </w:pPr>
      <w:r>
        <w:rPr>
          <w:color w:val="000000"/>
          <w:szCs w:val="21"/>
        </w:rPr>
        <w:t>微信订阅号：ANABJ2002</w:t>
      </w:r>
    </w:p>
    <w:bookmarkEnd w:id="0"/>
    <w:bookmarkEnd w:id="1"/>
    <w:p>
      <w:pPr>
        <w:ind w:right="420"/>
        <w:rPr>
          <w:rFonts w:eastAsiaTheme="minorEastAsia"/>
          <w:color w:val="000000"/>
          <w:kern w:val="0"/>
          <w:szCs w:val="21"/>
        </w:rPr>
      </w:pPr>
      <w:r>
        <w:rPr>
          <w:bCs/>
          <w:szCs w:val="21"/>
        </w:rPr>
        <w:drawing>
          <wp:inline distT="0" distB="0" distL="0" distR="0">
            <wp:extent cx="1201420" cy="1301115"/>
            <wp:effectExtent l="0" t="0" r="0" b="0"/>
            <wp:docPr id="624948346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4948346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1420" cy="1301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Arial Unicode MS">
    <w:panose1 w:val="020B0604020202020204"/>
    <w:charset w:val="86"/>
    <w:family w:val="swiss"/>
    <w:pitch w:val="default"/>
    <w:sig w:usb0="FFFFFFFF" w:usb1="E9FFFFFF" w:usb2="0000003F" w:usb3="00000000" w:csb0="603F01FF" w:csb1="FFFF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Segoe Print"/>
    <w:panose1 w:val="00000000000000000000"/>
    <w:charset w:val="00"/>
    <w:family w:val="swiss"/>
    <w:pitch w:val="default"/>
    <w:sig w:usb0="00000000" w:usb1="00000000" w:usb2="00000000" w:usb3="00000000" w:csb0="0000019F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方正姚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Bdr>
        <w:bottom w:val="single" w:color="auto" w:sz="6" w:space="1"/>
      </w:pBdr>
      <w:ind w:firstLine="360"/>
      <w:jc w:val="center"/>
      <w:rPr>
        <w:rFonts w:ascii="方正姚体" w:eastAsia="方正姚体"/>
        <w:sz w:val="18"/>
      </w:rPr>
    </w:pPr>
  </w:p>
  <w:p>
    <w:pPr>
      <w:ind w:firstLine="360"/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>
    <w:pPr>
      <w:ind w:firstLine="360"/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106，传真：010-82504200</w:t>
    </w:r>
  </w:p>
  <w:p>
    <w:pPr>
      <w:ind w:firstLine="360"/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>
    <w:pPr>
      <w:pStyle w:val="7"/>
      <w:ind w:firstLine="360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ind w:firstLine="420"/>
      <w:jc w:val="right"/>
      <w:rPr>
        <w:rFonts w:eastAsia="黑体"/>
        <w:b/>
        <w:bCs/>
      </w:rPr>
    </w:pPr>
    <w: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71450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>
    <w:pPr>
      <w:pStyle w:val="8"/>
      <w:ind w:firstLine="360"/>
      <w:rPr>
        <w:rFonts w:eastAsia="方正姚体"/>
        <w:b/>
        <w:bCs/>
      </w:rPr>
    </w:pPr>
    <w:r>
      <w:rPr>
        <w:rFonts w:hint="eastAsia"/>
      </w:rPr>
      <w:t xml:space="preserve">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wNDIxN7c0sTAxNzRQ0lEKTi0uzszPAykwrgUA0+G6/iwAAAA="/>
    <w:docVar w:name="commondata" w:val="eyJoZGlkIjoiZTllZmFmOTc2ZTAzNjg1MDlkM2U2NTJhMDUzZDA3NTgifQ=="/>
    <w:docVar w:name="KSO_WPS_MARK_KEY" w:val="fb7c9422-643a-4c11-baf7-e534e6aa801a"/>
  </w:docVars>
  <w:rsids>
    <w:rsidRoot w:val="005D743E"/>
    <w:rsid w:val="00002FAE"/>
    <w:rsid w:val="00004DAD"/>
    <w:rsid w:val="00005533"/>
    <w:rsid w:val="00005CB5"/>
    <w:rsid w:val="0000741F"/>
    <w:rsid w:val="00013D7A"/>
    <w:rsid w:val="00014408"/>
    <w:rsid w:val="00014C26"/>
    <w:rsid w:val="0001747E"/>
    <w:rsid w:val="000177B8"/>
    <w:rsid w:val="000226FA"/>
    <w:rsid w:val="00024F32"/>
    <w:rsid w:val="0002689C"/>
    <w:rsid w:val="00030D63"/>
    <w:rsid w:val="0003507A"/>
    <w:rsid w:val="00037113"/>
    <w:rsid w:val="00037C13"/>
    <w:rsid w:val="00040304"/>
    <w:rsid w:val="00041857"/>
    <w:rsid w:val="000431D0"/>
    <w:rsid w:val="000455B5"/>
    <w:rsid w:val="00047ECF"/>
    <w:rsid w:val="00057163"/>
    <w:rsid w:val="000611B7"/>
    <w:rsid w:val="00061C2C"/>
    <w:rsid w:val="00076FC1"/>
    <w:rsid w:val="000803A7"/>
    <w:rsid w:val="00080CD8"/>
    <w:rsid w:val="000810D5"/>
    <w:rsid w:val="00082504"/>
    <w:rsid w:val="00085A20"/>
    <w:rsid w:val="000874BE"/>
    <w:rsid w:val="0008781E"/>
    <w:rsid w:val="000A01BD"/>
    <w:rsid w:val="000A1DEA"/>
    <w:rsid w:val="000A57E2"/>
    <w:rsid w:val="000A5F1B"/>
    <w:rsid w:val="000A61B4"/>
    <w:rsid w:val="000A670B"/>
    <w:rsid w:val="000B3141"/>
    <w:rsid w:val="000B3EED"/>
    <w:rsid w:val="000B4D73"/>
    <w:rsid w:val="000C0951"/>
    <w:rsid w:val="000C13BE"/>
    <w:rsid w:val="000C18AC"/>
    <w:rsid w:val="000D0A7C"/>
    <w:rsid w:val="000D293D"/>
    <w:rsid w:val="000D34C3"/>
    <w:rsid w:val="000D3C3C"/>
    <w:rsid w:val="000D3D3A"/>
    <w:rsid w:val="000D401C"/>
    <w:rsid w:val="000D5F8D"/>
    <w:rsid w:val="000D6ED2"/>
    <w:rsid w:val="000D71F9"/>
    <w:rsid w:val="000E081D"/>
    <w:rsid w:val="000E40E2"/>
    <w:rsid w:val="000E6CF7"/>
    <w:rsid w:val="000F4324"/>
    <w:rsid w:val="000F7440"/>
    <w:rsid w:val="001017C7"/>
    <w:rsid w:val="00102500"/>
    <w:rsid w:val="00110260"/>
    <w:rsid w:val="0011092A"/>
    <w:rsid w:val="001121C1"/>
    <w:rsid w:val="0011264B"/>
    <w:rsid w:val="0011346A"/>
    <w:rsid w:val="0011482C"/>
    <w:rsid w:val="00116FFF"/>
    <w:rsid w:val="00120558"/>
    <w:rsid w:val="00121268"/>
    <w:rsid w:val="00123230"/>
    <w:rsid w:val="00124070"/>
    <w:rsid w:val="00124A89"/>
    <w:rsid w:val="00125449"/>
    <w:rsid w:val="0012547E"/>
    <w:rsid w:val="001276F4"/>
    <w:rsid w:val="00132921"/>
    <w:rsid w:val="00134987"/>
    <w:rsid w:val="00135167"/>
    <w:rsid w:val="00142516"/>
    <w:rsid w:val="00146F1E"/>
    <w:rsid w:val="00150382"/>
    <w:rsid w:val="00152761"/>
    <w:rsid w:val="00153507"/>
    <w:rsid w:val="00154CBB"/>
    <w:rsid w:val="00154FC9"/>
    <w:rsid w:val="001550E9"/>
    <w:rsid w:val="00157DDE"/>
    <w:rsid w:val="0016381E"/>
    <w:rsid w:val="00163F80"/>
    <w:rsid w:val="0016587A"/>
    <w:rsid w:val="00167007"/>
    <w:rsid w:val="00172046"/>
    <w:rsid w:val="00193733"/>
    <w:rsid w:val="00195D6F"/>
    <w:rsid w:val="001A509A"/>
    <w:rsid w:val="001A71E6"/>
    <w:rsid w:val="001B2196"/>
    <w:rsid w:val="001B2621"/>
    <w:rsid w:val="001B397C"/>
    <w:rsid w:val="001B429D"/>
    <w:rsid w:val="001B679D"/>
    <w:rsid w:val="001C3FCA"/>
    <w:rsid w:val="001C6B28"/>
    <w:rsid w:val="001C6D65"/>
    <w:rsid w:val="001C7992"/>
    <w:rsid w:val="001D0115"/>
    <w:rsid w:val="001D0FAF"/>
    <w:rsid w:val="001D4E4F"/>
    <w:rsid w:val="001D7619"/>
    <w:rsid w:val="001E4EC1"/>
    <w:rsid w:val="001E726A"/>
    <w:rsid w:val="001E72B4"/>
    <w:rsid w:val="001F09D3"/>
    <w:rsid w:val="001F0F15"/>
    <w:rsid w:val="00200157"/>
    <w:rsid w:val="002068EA"/>
    <w:rsid w:val="002133AF"/>
    <w:rsid w:val="0021422B"/>
    <w:rsid w:val="00214F37"/>
    <w:rsid w:val="00215BF8"/>
    <w:rsid w:val="0022256C"/>
    <w:rsid w:val="00223110"/>
    <w:rsid w:val="002243E8"/>
    <w:rsid w:val="002338D2"/>
    <w:rsid w:val="00236060"/>
    <w:rsid w:val="00244604"/>
    <w:rsid w:val="00244F8F"/>
    <w:rsid w:val="00250F0B"/>
    <w:rsid w:val="002516C3"/>
    <w:rsid w:val="00251CF5"/>
    <w:rsid w:val="002523C1"/>
    <w:rsid w:val="00257109"/>
    <w:rsid w:val="00263BE9"/>
    <w:rsid w:val="00264A3E"/>
    <w:rsid w:val="00264EEB"/>
    <w:rsid w:val="00265795"/>
    <w:rsid w:val="0027084E"/>
    <w:rsid w:val="00271BCD"/>
    <w:rsid w:val="0027265E"/>
    <w:rsid w:val="002727E9"/>
    <w:rsid w:val="0027765C"/>
    <w:rsid w:val="0028471C"/>
    <w:rsid w:val="00286C1E"/>
    <w:rsid w:val="00291CC6"/>
    <w:rsid w:val="00291F56"/>
    <w:rsid w:val="00295FD8"/>
    <w:rsid w:val="0029676A"/>
    <w:rsid w:val="00296F08"/>
    <w:rsid w:val="002A456C"/>
    <w:rsid w:val="002A5BAD"/>
    <w:rsid w:val="002A6768"/>
    <w:rsid w:val="002B5ADD"/>
    <w:rsid w:val="002C0257"/>
    <w:rsid w:val="002C0B07"/>
    <w:rsid w:val="002C29FF"/>
    <w:rsid w:val="002C6E89"/>
    <w:rsid w:val="002D009B"/>
    <w:rsid w:val="002D0584"/>
    <w:rsid w:val="002D1620"/>
    <w:rsid w:val="002D1B07"/>
    <w:rsid w:val="002E065B"/>
    <w:rsid w:val="002E13E2"/>
    <w:rsid w:val="002E21FA"/>
    <w:rsid w:val="002E25C3"/>
    <w:rsid w:val="002E4527"/>
    <w:rsid w:val="002E67CB"/>
    <w:rsid w:val="002F0E5F"/>
    <w:rsid w:val="002F2A59"/>
    <w:rsid w:val="002F2C36"/>
    <w:rsid w:val="002F5E31"/>
    <w:rsid w:val="002F6C87"/>
    <w:rsid w:val="00302E58"/>
    <w:rsid w:val="00304C83"/>
    <w:rsid w:val="00306DEE"/>
    <w:rsid w:val="00310AD2"/>
    <w:rsid w:val="00312D3B"/>
    <w:rsid w:val="00313B71"/>
    <w:rsid w:val="00314D8C"/>
    <w:rsid w:val="003156BD"/>
    <w:rsid w:val="003169AA"/>
    <w:rsid w:val="003212C8"/>
    <w:rsid w:val="003243FF"/>
    <w:rsid w:val="003250A9"/>
    <w:rsid w:val="0033179B"/>
    <w:rsid w:val="00335482"/>
    <w:rsid w:val="00336416"/>
    <w:rsid w:val="003375C2"/>
    <w:rsid w:val="00340C73"/>
    <w:rsid w:val="00341881"/>
    <w:rsid w:val="0034331D"/>
    <w:rsid w:val="003514A6"/>
    <w:rsid w:val="00353DBA"/>
    <w:rsid w:val="00354F28"/>
    <w:rsid w:val="00356A79"/>
    <w:rsid w:val="00357F6D"/>
    <w:rsid w:val="0036181E"/>
    <w:rsid w:val="003646A1"/>
    <w:rsid w:val="003651A6"/>
    <w:rsid w:val="00367366"/>
    <w:rsid w:val="003702ED"/>
    <w:rsid w:val="00371A78"/>
    <w:rsid w:val="00374360"/>
    <w:rsid w:val="003803C5"/>
    <w:rsid w:val="00381EF3"/>
    <w:rsid w:val="00386C9A"/>
    <w:rsid w:val="00387E71"/>
    <w:rsid w:val="00390114"/>
    <w:rsid w:val="003935E9"/>
    <w:rsid w:val="00394934"/>
    <w:rsid w:val="0039543C"/>
    <w:rsid w:val="003959A2"/>
    <w:rsid w:val="003A2D7A"/>
    <w:rsid w:val="003A3601"/>
    <w:rsid w:val="003B7442"/>
    <w:rsid w:val="003C2FD4"/>
    <w:rsid w:val="003C524C"/>
    <w:rsid w:val="003D4659"/>
    <w:rsid w:val="003D49B4"/>
    <w:rsid w:val="003D5314"/>
    <w:rsid w:val="003D6F5E"/>
    <w:rsid w:val="003E02F6"/>
    <w:rsid w:val="003E0CF1"/>
    <w:rsid w:val="003E161D"/>
    <w:rsid w:val="003E2E13"/>
    <w:rsid w:val="003E3F8D"/>
    <w:rsid w:val="003E7C35"/>
    <w:rsid w:val="003F14ED"/>
    <w:rsid w:val="003F4DC2"/>
    <w:rsid w:val="003F7246"/>
    <w:rsid w:val="003F745B"/>
    <w:rsid w:val="004012A3"/>
    <w:rsid w:val="004013B8"/>
    <w:rsid w:val="004039C9"/>
    <w:rsid w:val="0040604C"/>
    <w:rsid w:val="004177A6"/>
    <w:rsid w:val="00422383"/>
    <w:rsid w:val="00424B3D"/>
    <w:rsid w:val="00427236"/>
    <w:rsid w:val="00434A41"/>
    <w:rsid w:val="00435906"/>
    <w:rsid w:val="004443A7"/>
    <w:rsid w:val="004534D8"/>
    <w:rsid w:val="00453E70"/>
    <w:rsid w:val="00457BE4"/>
    <w:rsid w:val="004642E1"/>
    <w:rsid w:val="004655CB"/>
    <w:rsid w:val="004748EB"/>
    <w:rsid w:val="00485E2E"/>
    <w:rsid w:val="00486D1E"/>
    <w:rsid w:val="00486E31"/>
    <w:rsid w:val="0049131E"/>
    <w:rsid w:val="004B0A95"/>
    <w:rsid w:val="004B5D31"/>
    <w:rsid w:val="004B69BE"/>
    <w:rsid w:val="004C31F9"/>
    <w:rsid w:val="004C4664"/>
    <w:rsid w:val="004C7388"/>
    <w:rsid w:val="004D155E"/>
    <w:rsid w:val="004D5ADA"/>
    <w:rsid w:val="004E49A4"/>
    <w:rsid w:val="004E49F1"/>
    <w:rsid w:val="004E502C"/>
    <w:rsid w:val="004E6AE4"/>
    <w:rsid w:val="004E72ED"/>
    <w:rsid w:val="004F1D75"/>
    <w:rsid w:val="004F63D0"/>
    <w:rsid w:val="004F6FDA"/>
    <w:rsid w:val="0050133A"/>
    <w:rsid w:val="005038A7"/>
    <w:rsid w:val="005064C9"/>
    <w:rsid w:val="00506D75"/>
    <w:rsid w:val="00507886"/>
    <w:rsid w:val="00512245"/>
    <w:rsid w:val="00512B81"/>
    <w:rsid w:val="00516879"/>
    <w:rsid w:val="00526234"/>
    <w:rsid w:val="0052707A"/>
    <w:rsid w:val="00527595"/>
    <w:rsid w:val="0053190D"/>
    <w:rsid w:val="00531E34"/>
    <w:rsid w:val="00542854"/>
    <w:rsid w:val="00542B14"/>
    <w:rsid w:val="0054434C"/>
    <w:rsid w:val="005508BD"/>
    <w:rsid w:val="00552056"/>
    <w:rsid w:val="00553CE6"/>
    <w:rsid w:val="00554EB4"/>
    <w:rsid w:val="00562AB2"/>
    <w:rsid w:val="00563099"/>
    <w:rsid w:val="00563EC6"/>
    <w:rsid w:val="00564FD9"/>
    <w:rsid w:val="005707A0"/>
    <w:rsid w:val="00585EF4"/>
    <w:rsid w:val="00587D58"/>
    <w:rsid w:val="00590CED"/>
    <w:rsid w:val="005940FF"/>
    <w:rsid w:val="00594DA2"/>
    <w:rsid w:val="005967E6"/>
    <w:rsid w:val="005A130F"/>
    <w:rsid w:val="005B2CF5"/>
    <w:rsid w:val="005B444D"/>
    <w:rsid w:val="005B56EE"/>
    <w:rsid w:val="005C244E"/>
    <w:rsid w:val="005C27DC"/>
    <w:rsid w:val="005C2F65"/>
    <w:rsid w:val="005C410A"/>
    <w:rsid w:val="005C5EDE"/>
    <w:rsid w:val="005D167F"/>
    <w:rsid w:val="005D3FD9"/>
    <w:rsid w:val="005D743E"/>
    <w:rsid w:val="005E09E7"/>
    <w:rsid w:val="005E2310"/>
    <w:rsid w:val="005E31E5"/>
    <w:rsid w:val="005E3CB4"/>
    <w:rsid w:val="005E7AA4"/>
    <w:rsid w:val="005F2EC6"/>
    <w:rsid w:val="005F4D4D"/>
    <w:rsid w:val="005F5420"/>
    <w:rsid w:val="005F73F3"/>
    <w:rsid w:val="005F7F44"/>
    <w:rsid w:val="00602B0E"/>
    <w:rsid w:val="006119CA"/>
    <w:rsid w:val="006123F4"/>
    <w:rsid w:val="00616A0F"/>
    <w:rsid w:val="006176AA"/>
    <w:rsid w:val="00626CF0"/>
    <w:rsid w:val="006312EA"/>
    <w:rsid w:val="00633EA6"/>
    <w:rsid w:val="00635C0E"/>
    <w:rsid w:val="00636271"/>
    <w:rsid w:val="00644D0A"/>
    <w:rsid w:val="00645B3B"/>
    <w:rsid w:val="00652FB9"/>
    <w:rsid w:val="0065376B"/>
    <w:rsid w:val="006557A7"/>
    <w:rsid w:val="00655FA9"/>
    <w:rsid w:val="00660349"/>
    <w:rsid w:val="006650C3"/>
    <w:rsid w:val="006656BA"/>
    <w:rsid w:val="00667C85"/>
    <w:rsid w:val="00671E1B"/>
    <w:rsid w:val="00672036"/>
    <w:rsid w:val="00680EFB"/>
    <w:rsid w:val="00682573"/>
    <w:rsid w:val="0068561D"/>
    <w:rsid w:val="00687073"/>
    <w:rsid w:val="006911AA"/>
    <w:rsid w:val="00693FD6"/>
    <w:rsid w:val="006A0AFA"/>
    <w:rsid w:val="006A119D"/>
    <w:rsid w:val="006A3CD2"/>
    <w:rsid w:val="006A5528"/>
    <w:rsid w:val="006A6867"/>
    <w:rsid w:val="006A74BE"/>
    <w:rsid w:val="006B0B59"/>
    <w:rsid w:val="006B6CAB"/>
    <w:rsid w:val="006C5D3A"/>
    <w:rsid w:val="006C6746"/>
    <w:rsid w:val="006C7928"/>
    <w:rsid w:val="006C7CC3"/>
    <w:rsid w:val="006D054D"/>
    <w:rsid w:val="006D2657"/>
    <w:rsid w:val="006D37ED"/>
    <w:rsid w:val="006D530D"/>
    <w:rsid w:val="006D6368"/>
    <w:rsid w:val="006E111D"/>
    <w:rsid w:val="006E2C70"/>
    <w:rsid w:val="006E2E2E"/>
    <w:rsid w:val="006F5073"/>
    <w:rsid w:val="006F5191"/>
    <w:rsid w:val="006F5B83"/>
    <w:rsid w:val="00700F1C"/>
    <w:rsid w:val="007029DF"/>
    <w:rsid w:val="007078E0"/>
    <w:rsid w:val="00710E1F"/>
    <w:rsid w:val="00714BCD"/>
    <w:rsid w:val="00714C10"/>
    <w:rsid w:val="00715F9D"/>
    <w:rsid w:val="00722193"/>
    <w:rsid w:val="00724250"/>
    <w:rsid w:val="00727621"/>
    <w:rsid w:val="00727E6C"/>
    <w:rsid w:val="00732FAC"/>
    <w:rsid w:val="007350DF"/>
    <w:rsid w:val="00737B54"/>
    <w:rsid w:val="00740432"/>
    <w:rsid w:val="007412FC"/>
    <w:rsid w:val="0074146E"/>
    <w:rsid w:val="007419C0"/>
    <w:rsid w:val="00742E57"/>
    <w:rsid w:val="0074575E"/>
    <w:rsid w:val="00747520"/>
    <w:rsid w:val="0075196D"/>
    <w:rsid w:val="00755874"/>
    <w:rsid w:val="00757F3E"/>
    <w:rsid w:val="00760964"/>
    <w:rsid w:val="00764A64"/>
    <w:rsid w:val="00770048"/>
    <w:rsid w:val="00770950"/>
    <w:rsid w:val="0077334A"/>
    <w:rsid w:val="00774FD6"/>
    <w:rsid w:val="0078318D"/>
    <w:rsid w:val="0078350F"/>
    <w:rsid w:val="00785542"/>
    <w:rsid w:val="00786756"/>
    <w:rsid w:val="00792975"/>
    <w:rsid w:val="00792AB2"/>
    <w:rsid w:val="007962CA"/>
    <w:rsid w:val="007A513F"/>
    <w:rsid w:val="007A5AA6"/>
    <w:rsid w:val="007B5222"/>
    <w:rsid w:val="007B6993"/>
    <w:rsid w:val="007C3170"/>
    <w:rsid w:val="007C47CD"/>
    <w:rsid w:val="007C4BA4"/>
    <w:rsid w:val="007C55A8"/>
    <w:rsid w:val="007C56AA"/>
    <w:rsid w:val="007C5D7D"/>
    <w:rsid w:val="007C68DC"/>
    <w:rsid w:val="007C7836"/>
    <w:rsid w:val="007D0219"/>
    <w:rsid w:val="007D0F18"/>
    <w:rsid w:val="007D262A"/>
    <w:rsid w:val="007D69A1"/>
    <w:rsid w:val="007D7063"/>
    <w:rsid w:val="007E108E"/>
    <w:rsid w:val="007E2BA6"/>
    <w:rsid w:val="007E348E"/>
    <w:rsid w:val="007E44C1"/>
    <w:rsid w:val="007E63C1"/>
    <w:rsid w:val="007F1B8C"/>
    <w:rsid w:val="007F652C"/>
    <w:rsid w:val="0080559F"/>
    <w:rsid w:val="00805941"/>
    <w:rsid w:val="00805ED5"/>
    <w:rsid w:val="008129CA"/>
    <w:rsid w:val="00816558"/>
    <w:rsid w:val="00817276"/>
    <w:rsid w:val="00822012"/>
    <w:rsid w:val="008275EE"/>
    <w:rsid w:val="00836CC9"/>
    <w:rsid w:val="008410AF"/>
    <w:rsid w:val="00845497"/>
    <w:rsid w:val="0084683C"/>
    <w:rsid w:val="0085052D"/>
    <w:rsid w:val="008547C7"/>
    <w:rsid w:val="008652D6"/>
    <w:rsid w:val="00877BCF"/>
    <w:rsid w:val="008833DC"/>
    <w:rsid w:val="00895CB6"/>
    <w:rsid w:val="008A0BEE"/>
    <w:rsid w:val="008A6811"/>
    <w:rsid w:val="008A7AE7"/>
    <w:rsid w:val="008B4546"/>
    <w:rsid w:val="008B6849"/>
    <w:rsid w:val="008C0420"/>
    <w:rsid w:val="008C4675"/>
    <w:rsid w:val="008C46AC"/>
    <w:rsid w:val="008C4BCC"/>
    <w:rsid w:val="008C6495"/>
    <w:rsid w:val="008D07F2"/>
    <w:rsid w:val="008D278C"/>
    <w:rsid w:val="008D4F84"/>
    <w:rsid w:val="008E06DF"/>
    <w:rsid w:val="008E1206"/>
    <w:rsid w:val="008E4360"/>
    <w:rsid w:val="008E5DFE"/>
    <w:rsid w:val="008E6074"/>
    <w:rsid w:val="008E657A"/>
    <w:rsid w:val="008E6B22"/>
    <w:rsid w:val="008F1163"/>
    <w:rsid w:val="008F46C1"/>
    <w:rsid w:val="00902FA5"/>
    <w:rsid w:val="00906691"/>
    <w:rsid w:val="009077DB"/>
    <w:rsid w:val="00910F21"/>
    <w:rsid w:val="009136C9"/>
    <w:rsid w:val="00916A50"/>
    <w:rsid w:val="00916BE5"/>
    <w:rsid w:val="009200FD"/>
    <w:rsid w:val="009222F0"/>
    <w:rsid w:val="00922AF0"/>
    <w:rsid w:val="0092307A"/>
    <w:rsid w:val="009245ED"/>
    <w:rsid w:val="00924DC4"/>
    <w:rsid w:val="009275EF"/>
    <w:rsid w:val="00931DDB"/>
    <w:rsid w:val="0093326D"/>
    <w:rsid w:val="00937973"/>
    <w:rsid w:val="0094150C"/>
    <w:rsid w:val="0095372A"/>
    <w:rsid w:val="00953C63"/>
    <w:rsid w:val="0095493D"/>
    <w:rsid w:val="0095747D"/>
    <w:rsid w:val="00966253"/>
    <w:rsid w:val="00973993"/>
    <w:rsid w:val="00973E1A"/>
    <w:rsid w:val="0097481A"/>
    <w:rsid w:val="009836C5"/>
    <w:rsid w:val="0098776A"/>
    <w:rsid w:val="00990C9B"/>
    <w:rsid w:val="00994B3E"/>
    <w:rsid w:val="00995581"/>
    <w:rsid w:val="00996023"/>
    <w:rsid w:val="00997518"/>
    <w:rsid w:val="009A003C"/>
    <w:rsid w:val="009A1093"/>
    <w:rsid w:val="009B01A7"/>
    <w:rsid w:val="009B0925"/>
    <w:rsid w:val="009B1ED2"/>
    <w:rsid w:val="009B3943"/>
    <w:rsid w:val="009B54B3"/>
    <w:rsid w:val="009C4AF4"/>
    <w:rsid w:val="009C66BB"/>
    <w:rsid w:val="009D09AC"/>
    <w:rsid w:val="009D120A"/>
    <w:rsid w:val="009D209A"/>
    <w:rsid w:val="009D642A"/>
    <w:rsid w:val="009D7971"/>
    <w:rsid w:val="009D7EA7"/>
    <w:rsid w:val="009E108E"/>
    <w:rsid w:val="009E5739"/>
    <w:rsid w:val="009F6F34"/>
    <w:rsid w:val="009F7312"/>
    <w:rsid w:val="009F75D2"/>
    <w:rsid w:val="00A0044E"/>
    <w:rsid w:val="00A019D0"/>
    <w:rsid w:val="00A01BBB"/>
    <w:rsid w:val="00A03580"/>
    <w:rsid w:val="00A0496F"/>
    <w:rsid w:val="00A04FD7"/>
    <w:rsid w:val="00A07CBB"/>
    <w:rsid w:val="00A10127"/>
    <w:rsid w:val="00A10F0C"/>
    <w:rsid w:val="00A1225E"/>
    <w:rsid w:val="00A150AD"/>
    <w:rsid w:val="00A22B4A"/>
    <w:rsid w:val="00A23437"/>
    <w:rsid w:val="00A30364"/>
    <w:rsid w:val="00A3052C"/>
    <w:rsid w:val="00A3427F"/>
    <w:rsid w:val="00A4290F"/>
    <w:rsid w:val="00A45A3D"/>
    <w:rsid w:val="00A54A8E"/>
    <w:rsid w:val="00A569DB"/>
    <w:rsid w:val="00A6005E"/>
    <w:rsid w:val="00A60BC5"/>
    <w:rsid w:val="00A6537E"/>
    <w:rsid w:val="00A67C83"/>
    <w:rsid w:val="00A70557"/>
    <w:rsid w:val="00A71EAE"/>
    <w:rsid w:val="00A866EC"/>
    <w:rsid w:val="00A871CF"/>
    <w:rsid w:val="00A90D6D"/>
    <w:rsid w:val="00A90FC8"/>
    <w:rsid w:val="00A91D49"/>
    <w:rsid w:val="00AA099B"/>
    <w:rsid w:val="00AB060D"/>
    <w:rsid w:val="00AB1069"/>
    <w:rsid w:val="00AB1392"/>
    <w:rsid w:val="00AB1840"/>
    <w:rsid w:val="00AB3DDD"/>
    <w:rsid w:val="00AB7588"/>
    <w:rsid w:val="00AB762B"/>
    <w:rsid w:val="00AC4A0A"/>
    <w:rsid w:val="00AC7610"/>
    <w:rsid w:val="00AD08DB"/>
    <w:rsid w:val="00AD1193"/>
    <w:rsid w:val="00AD1B86"/>
    <w:rsid w:val="00AD23A3"/>
    <w:rsid w:val="00AD7AAD"/>
    <w:rsid w:val="00AE4C42"/>
    <w:rsid w:val="00AE6BFD"/>
    <w:rsid w:val="00AF0671"/>
    <w:rsid w:val="00AF0A03"/>
    <w:rsid w:val="00AF55F1"/>
    <w:rsid w:val="00AF70F0"/>
    <w:rsid w:val="00B0310B"/>
    <w:rsid w:val="00B057F1"/>
    <w:rsid w:val="00B1563A"/>
    <w:rsid w:val="00B17AE5"/>
    <w:rsid w:val="00B22072"/>
    <w:rsid w:val="00B22C8E"/>
    <w:rsid w:val="00B254DB"/>
    <w:rsid w:val="00B262C1"/>
    <w:rsid w:val="00B26FC5"/>
    <w:rsid w:val="00B27F7A"/>
    <w:rsid w:val="00B30D0F"/>
    <w:rsid w:val="00B33824"/>
    <w:rsid w:val="00B37777"/>
    <w:rsid w:val="00B42D28"/>
    <w:rsid w:val="00B46E7C"/>
    <w:rsid w:val="00B47582"/>
    <w:rsid w:val="00B54288"/>
    <w:rsid w:val="00B5540C"/>
    <w:rsid w:val="00B5587F"/>
    <w:rsid w:val="00B55983"/>
    <w:rsid w:val="00B55A96"/>
    <w:rsid w:val="00B60A92"/>
    <w:rsid w:val="00B61B75"/>
    <w:rsid w:val="00B62889"/>
    <w:rsid w:val="00B63D45"/>
    <w:rsid w:val="00B648F3"/>
    <w:rsid w:val="00B6616C"/>
    <w:rsid w:val="00B71C53"/>
    <w:rsid w:val="00B731C6"/>
    <w:rsid w:val="00B7342A"/>
    <w:rsid w:val="00B7682F"/>
    <w:rsid w:val="00B82CB7"/>
    <w:rsid w:val="00B84F07"/>
    <w:rsid w:val="00B85EA5"/>
    <w:rsid w:val="00B928DA"/>
    <w:rsid w:val="00B9317F"/>
    <w:rsid w:val="00B94C8C"/>
    <w:rsid w:val="00B9645F"/>
    <w:rsid w:val="00BA25D1"/>
    <w:rsid w:val="00BA2F96"/>
    <w:rsid w:val="00BB0B16"/>
    <w:rsid w:val="00BB1578"/>
    <w:rsid w:val="00BB1C8B"/>
    <w:rsid w:val="00BB38B3"/>
    <w:rsid w:val="00BB4222"/>
    <w:rsid w:val="00BB4826"/>
    <w:rsid w:val="00BB493B"/>
    <w:rsid w:val="00BB6A0E"/>
    <w:rsid w:val="00BC14DA"/>
    <w:rsid w:val="00BC3360"/>
    <w:rsid w:val="00BC558C"/>
    <w:rsid w:val="00BD02EC"/>
    <w:rsid w:val="00BD2E34"/>
    <w:rsid w:val="00BD4227"/>
    <w:rsid w:val="00BD57A4"/>
    <w:rsid w:val="00BD7D9C"/>
    <w:rsid w:val="00BD7F5C"/>
    <w:rsid w:val="00BE6763"/>
    <w:rsid w:val="00BE7ED2"/>
    <w:rsid w:val="00BF1E9B"/>
    <w:rsid w:val="00BF20A3"/>
    <w:rsid w:val="00BF237B"/>
    <w:rsid w:val="00BF39E0"/>
    <w:rsid w:val="00BF4511"/>
    <w:rsid w:val="00BF523C"/>
    <w:rsid w:val="00C01700"/>
    <w:rsid w:val="00C021B5"/>
    <w:rsid w:val="00C0366C"/>
    <w:rsid w:val="00C038BC"/>
    <w:rsid w:val="00C061D1"/>
    <w:rsid w:val="00C07F8D"/>
    <w:rsid w:val="00C10330"/>
    <w:rsid w:val="00C117A9"/>
    <w:rsid w:val="00C1399B"/>
    <w:rsid w:val="00C13F87"/>
    <w:rsid w:val="00C16D2E"/>
    <w:rsid w:val="00C24827"/>
    <w:rsid w:val="00C308BC"/>
    <w:rsid w:val="00C32E04"/>
    <w:rsid w:val="00C33CF7"/>
    <w:rsid w:val="00C3581D"/>
    <w:rsid w:val="00C40DC8"/>
    <w:rsid w:val="00C52386"/>
    <w:rsid w:val="00C529AD"/>
    <w:rsid w:val="00C579E0"/>
    <w:rsid w:val="00C61278"/>
    <w:rsid w:val="00C63326"/>
    <w:rsid w:val="00C635D0"/>
    <w:rsid w:val="00C67212"/>
    <w:rsid w:val="00C67D49"/>
    <w:rsid w:val="00C70BA9"/>
    <w:rsid w:val="00C71DBF"/>
    <w:rsid w:val="00C835AD"/>
    <w:rsid w:val="00C9021F"/>
    <w:rsid w:val="00C90830"/>
    <w:rsid w:val="00C94353"/>
    <w:rsid w:val="00CA1DDF"/>
    <w:rsid w:val="00CA3835"/>
    <w:rsid w:val="00CB30B7"/>
    <w:rsid w:val="00CB6027"/>
    <w:rsid w:val="00CB7C28"/>
    <w:rsid w:val="00CC12F7"/>
    <w:rsid w:val="00CC69DA"/>
    <w:rsid w:val="00CD0A8B"/>
    <w:rsid w:val="00CD3036"/>
    <w:rsid w:val="00CD409A"/>
    <w:rsid w:val="00CE35CE"/>
    <w:rsid w:val="00CE7D9A"/>
    <w:rsid w:val="00CF14A1"/>
    <w:rsid w:val="00CF276E"/>
    <w:rsid w:val="00D068E5"/>
    <w:rsid w:val="00D10C07"/>
    <w:rsid w:val="00D17732"/>
    <w:rsid w:val="00D2132A"/>
    <w:rsid w:val="00D21425"/>
    <w:rsid w:val="00D24418"/>
    <w:rsid w:val="00D24A70"/>
    <w:rsid w:val="00D24E00"/>
    <w:rsid w:val="00D279E5"/>
    <w:rsid w:val="00D27C00"/>
    <w:rsid w:val="00D32AE2"/>
    <w:rsid w:val="00D341FB"/>
    <w:rsid w:val="00D36A26"/>
    <w:rsid w:val="00D402E7"/>
    <w:rsid w:val="00D4122C"/>
    <w:rsid w:val="00D500BB"/>
    <w:rsid w:val="00D5176B"/>
    <w:rsid w:val="00D51A68"/>
    <w:rsid w:val="00D55CF3"/>
    <w:rsid w:val="00D5686E"/>
    <w:rsid w:val="00D56A6F"/>
    <w:rsid w:val="00D56DBD"/>
    <w:rsid w:val="00D61FF2"/>
    <w:rsid w:val="00D63010"/>
    <w:rsid w:val="00D64397"/>
    <w:rsid w:val="00D64EE2"/>
    <w:rsid w:val="00D737C1"/>
    <w:rsid w:val="00D738A1"/>
    <w:rsid w:val="00D762D4"/>
    <w:rsid w:val="00D76715"/>
    <w:rsid w:val="00D8264D"/>
    <w:rsid w:val="00D85622"/>
    <w:rsid w:val="00D90632"/>
    <w:rsid w:val="00D92E99"/>
    <w:rsid w:val="00D94B3B"/>
    <w:rsid w:val="00D9613F"/>
    <w:rsid w:val="00D96AAA"/>
    <w:rsid w:val="00DA04E3"/>
    <w:rsid w:val="00DA625C"/>
    <w:rsid w:val="00DB3297"/>
    <w:rsid w:val="00DB6CFE"/>
    <w:rsid w:val="00DB7D8F"/>
    <w:rsid w:val="00DC145D"/>
    <w:rsid w:val="00DC4DB5"/>
    <w:rsid w:val="00DD58A5"/>
    <w:rsid w:val="00DF0BB7"/>
    <w:rsid w:val="00E00CC0"/>
    <w:rsid w:val="00E02612"/>
    <w:rsid w:val="00E07452"/>
    <w:rsid w:val="00E132E9"/>
    <w:rsid w:val="00E15659"/>
    <w:rsid w:val="00E16B31"/>
    <w:rsid w:val="00E16E3E"/>
    <w:rsid w:val="00E21040"/>
    <w:rsid w:val="00E26537"/>
    <w:rsid w:val="00E32092"/>
    <w:rsid w:val="00E326A3"/>
    <w:rsid w:val="00E34F9A"/>
    <w:rsid w:val="00E40B2F"/>
    <w:rsid w:val="00E4134C"/>
    <w:rsid w:val="00E43598"/>
    <w:rsid w:val="00E44649"/>
    <w:rsid w:val="00E46452"/>
    <w:rsid w:val="00E4737F"/>
    <w:rsid w:val="00E509A5"/>
    <w:rsid w:val="00E53B6D"/>
    <w:rsid w:val="00E54E5E"/>
    <w:rsid w:val="00E557C1"/>
    <w:rsid w:val="00E55BDC"/>
    <w:rsid w:val="00E60035"/>
    <w:rsid w:val="00E65115"/>
    <w:rsid w:val="00E6764E"/>
    <w:rsid w:val="00E725A1"/>
    <w:rsid w:val="00E87E2D"/>
    <w:rsid w:val="00E92DAF"/>
    <w:rsid w:val="00E92E68"/>
    <w:rsid w:val="00E94BF1"/>
    <w:rsid w:val="00E959C0"/>
    <w:rsid w:val="00EA6987"/>
    <w:rsid w:val="00EA74CC"/>
    <w:rsid w:val="00EB27B1"/>
    <w:rsid w:val="00EB3799"/>
    <w:rsid w:val="00EB6D5D"/>
    <w:rsid w:val="00EC0683"/>
    <w:rsid w:val="00EC0A4E"/>
    <w:rsid w:val="00EC129D"/>
    <w:rsid w:val="00EC2975"/>
    <w:rsid w:val="00EC3148"/>
    <w:rsid w:val="00EC5C0E"/>
    <w:rsid w:val="00EC6F64"/>
    <w:rsid w:val="00ED0F95"/>
    <w:rsid w:val="00ED1D72"/>
    <w:rsid w:val="00EE3CF9"/>
    <w:rsid w:val="00EE4676"/>
    <w:rsid w:val="00EE506D"/>
    <w:rsid w:val="00EE5EE1"/>
    <w:rsid w:val="00EE7068"/>
    <w:rsid w:val="00EF1815"/>
    <w:rsid w:val="00EF60DB"/>
    <w:rsid w:val="00EF74FB"/>
    <w:rsid w:val="00F00CE5"/>
    <w:rsid w:val="00F033EC"/>
    <w:rsid w:val="00F06B40"/>
    <w:rsid w:val="00F11827"/>
    <w:rsid w:val="00F157CB"/>
    <w:rsid w:val="00F15843"/>
    <w:rsid w:val="00F25456"/>
    <w:rsid w:val="00F26218"/>
    <w:rsid w:val="00F2692C"/>
    <w:rsid w:val="00F331B4"/>
    <w:rsid w:val="00F34420"/>
    <w:rsid w:val="00F34483"/>
    <w:rsid w:val="00F349FA"/>
    <w:rsid w:val="00F36C30"/>
    <w:rsid w:val="00F37B79"/>
    <w:rsid w:val="00F42E35"/>
    <w:rsid w:val="00F45AD8"/>
    <w:rsid w:val="00F465D8"/>
    <w:rsid w:val="00F517A6"/>
    <w:rsid w:val="00F51F12"/>
    <w:rsid w:val="00F54836"/>
    <w:rsid w:val="00F56D2A"/>
    <w:rsid w:val="00F56FAD"/>
    <w:rsid w:val="00F57001"/>
    <w:rsid w:val="00F578E8"/>
    <w:rsid w:val="00F57900"/>
    <w:rsid w:val="00F64361"/>
    <w:rsid w:val="00F668A4"/>
    <w:rsid w:val="00F71A50"/>
    <w:rsid w:val="00F76A17"/>
    <w:rsid w:val="00F77084"/>
    <w:rsid w:val="00F80E8A"/>
    <w:rsid w:val="00F831F4"/>
    <w:rsid w:val="00F845A6"/>
    <w:rsid w:val="00F86C6F"/>
    <w:rsid w:val="00F86CF7"/>
    <w:rsid w:val="00F93967"/>
    <w:rsid w:val="00F976F3"/>
    <w:rsid w:val="00FA2346"/>
    <w:rsid w:val="00FA799A"/>
    <w:rsid w:val="00FB1954"/>
    <w:rsid w:val="00FB277E"/>
    <w:rsid w:val="00FB5963"/>
    <w:rsid w:val="00FC16C9"/>
    <w:rsid w:val="00FC1972"/>
    <w:rsid w:val="00FC25F1"/>
    <w:rsid w:val="00FC3699"/>
    <w:rsid w:val="00FC5DAE"/>
    <w:rsid w:val="00FC7B7C"/>
    <w:rsid w:val="00FD049B"/>
    <w:rsid w:val="00FD2972"/>
    <w:rsid w:val="00FD2A11"/>
    <w:rsid w:val="00FD3BC4"/>
    <w:rsid w:val="00FD3D6E"/>
    <w:rsid w:val="00FD3FF6"/>
    <w:rsid w:val="00FD44AD"/>
    <w:rsid w:val="00FD6231"/>
    <w:rsid w:val="00FE09AD"/>
    <w:rsid w:val="00FE2B17"/>
    <w:rsid w:val="00FE314C"/>
    <w:rsid w:val="00FE5D28"/>
    <w:rsid w:val="00FE798F"/>
    <w:rsid w:val="00FF01D6"/>
    <w:rsid w:val="00FF0FB2"/>
    <w:rsid w:val="00FF20AD"/>
    <w:rsid w:val="00FF7CB6"/>
    <w:rsid w:val="04B21E8E"/>
    <w:rsid w:val="055F1B46"/>
    <w:rsid w:val="065742DF"/>
    <w:rsid w:val="0806583D"/>
    <w:rsid w:val="091A3CEE"/>
    <w:rsid w:val="0AA822B2"/>
    <w:rsid w:val="1264528F"/>
    <w:rsid w:val="12D81E34"/>
    <w:rsid w:val="14117386"/>
    <w:rsid w:val="14410444"/>
    <w:rsid w:val="14C12F5A"/>
    <w:rsid w:val="162057B7"/>
    <w:rsid w:val="17594F22"/>
    <w:rsid w:val="1D3B2F5E"/>
    <w:rsid w:val="21166BE5"/>
    <w:rsid w:val="21DC5EE4"/>
    <w:rsid w:val="256B5BB0"/>
    <w:rsid w:val="27321C92"/>
    <w:rsid w:val="286A24EC"/>
    <w:rsid w:val="287303E4"/>
    <w:rsid w:val="291C72C0"/>
    <w:rsid w:val="294F1F48"/>
    <w:rsid w:val="29E518BE"/>
    <w:rsid w:val="2C5142E1"/>
    <w:rsid w:val="30DC13F0"/>
    <w:rsid w:val="368055A2"/>
    <w:rsid w:val="36B97AE5"/>
    <w:rsid w:val="38D64782"/>
    <w:rsid w:val="38EA0260"/>
    <w:rsid w:val="3A133C1C"/>
    <w:rsid w:val="3C563F4C"/>
    <w:rsid w:val="3C70398D"/>
    <w:rsid w:val="3DAC00D1"/>
    <w:rsid w:val="45083B8C"/>
    <w:rsid w:val="4603463C"/>
    <w:rsid w:val="494B7BFF"/>
    <w:rsid w:val="4A392FB7"/>
    <w:rsid w:val="4E87411E"/>
    <w:rsid w:val="4E9F4AB7"/>
    <w:rsid w:val="52C442F7"/>
    <w:rsid w:val="53F32DF7"/>
    <w:rsid w:val="564055B9"/>
    <w:rsid w:val="59F00E16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qFormat="1"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semiHidden/>
    <w:unhideWhenUsed/>
    <w:uiPriority w:val="1"/>
  </w:style>
  <w:style w:type="table" w:default="1" w:styleId="11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qFormat/>
    <w:uiPriority w:val="0"/>
    <w:pPr>
      <w:jc w:val="left"/>
    </w:pPr>
  </w:style>
  <w:style w:type="paragraph" w:styleId="6">
    <w:name w:val="Balloon Text"/>
    <w:basedOn w:val="1"/>
    <w:semiHidden/>
    <w:qFormat/>
    <w:uiPriority w:val="0"/>
    <w:rPr>
      <w:sz w:val="18"/>
      <w:szCs w:val="18"/>
    </w:rPr>
  </w:style>
  <w:style w:type="paragraph" w:styleId="7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qFormat/>
    <w:uiPriority w:val="0"/>
    <w:pPr>
      <w:spacing w:after="120" w:line="480" w:lineRule="auto"/>
    </w:pPr>
  </w:style>
  <w:style w:type="paragraph" w:styleId="10">
    <w:name w:val="Normal (Web)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qFormat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qFormat/>
    <w:uiPriority w:val="0"/>
    <w:rPr>
      <w:color w:val="0000FF"/>
      <w:u w:val="single"/>
    </w:rPr>
  </w:style>
  <w:style w:type="paragraph" w:customStyle="1" w:styleId="17">
    <w:name w:val="story-body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qFormat/>
    <w:uiPriority w:val="0"/>
  </w:style>
  <w:style w:type="paragraph" w:customStyle="1" w:styleId="21">
    <w:name w:val="endorsement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qFormat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qFormat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qFormat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qFormat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qFormat/>
    <w:uiPriority w:val="99"/>
    <w:rPr>
      <w:rFonts w:cs="Myriad Pro"/>
      <w:color w:val="000014"/>
    </w:rPr>
  </w:style>
  <w:style w:type="character" w:customStyle="1" w:styleId="34">
    <w:name w:val="apple-converted-space"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image" Target="media/image4.jpeg"/><Relationship Id="rId7" Type="http://schemas.openxmlformats.org/officeDocument/2006/relationships/image" Target="media/image3.jpeg"/><Relationship Id="rId6" Type="http://schemas.openxmlformats.org/officeDocument/2006/relationships/image" Target="media/image2.pn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2ndSpAcE</Company>
  <Pages>3</Pages>
  <Words>309</Words>
  <Characters>1762</Characters>
  <Lines>14</Lines>
  <Paragraphs>4</Paragraphs>
  <TotalTime>2</TotalTime>
  <ScaleCrop>false</ScaleCrop>
  <LinksUpToDate>false</LinksUpToDate>
  <CharactersWithSpaces>2067</CharactersWithSpaces>
  <Application>WPS Office_12.1.0.1571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1-23T03:08:00Z</dcterms:created>
  <dc:creator>Image</dc:creator>
  <cp:lastModifiedBy>Conor Cheng</cp:lastModifiedBy>
  <cp:lastPrinted>2005-06-10T06:33:00Z</cp:lastPrinted>
  <dcterms:modified xsi:type="dcterms:W3CDTF">2023-11-23T03:11:32Z</dcterms:modified>
  <dc:title>新 书 推 荐</dc:title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712</vt:lpwstr>
  </property>
  <property fmtid="{D5CDD505-2E9C-101B-9397-08002B2CF9AE}" pid="3" name="ICV">
    <vt:lpwstr>EE75C4F0E3494CFAB4FB7A8D0C3BEE53</vt:lpwstr>
  </property>
</Properties>
</file>